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B4C" w:rsidRDefault="00E95B4C"/>
    <w:p w:rsidR="007B0E89" w:rsidRDefault="007B0E89">
      <w:r w:rsidRPr="00E0021E">
        <w:rPr>
          <w:noProof/>
          <w:lang w:val="en-US" w:eastAsia="en-US"/>
        </w:rPr>
        <w:drawing>
          <wp:inline distT="0" distB="0" distL="0" distR="0">
            <wp:extent cx="5396865" cy="4046676"/>
            <wp:effectExtent l="0" t="0" r="0" b="0"/>
            <wp:docPr id="4" name="Picture 4" descr="C:\Users\BWanjala\OneDrive - CGIAR\Pictures\Sandponics\IMG_20170124_1114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Wanjala\OneDrive - CGIAR\Pictures\Sandponics\IMG_20170124_11145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65" cy="404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0E89" w:rsidRPr="00E0021E" w:rsidRDefault="004909B3" w:rsidP="000662D9">
      <w:pPr>
        <w:spacing w:line="240" w:lineRule="auto"/>
        <w:rPr>
          <w:lang w:val="en-US"/>
        </w:rPr>
      </w:pPr>
      <w:proofErr w:type="gramStart"/>
      <w:r>
        <w:t>Fig.</w:t>
      </w:r>
      <w:proofErr w:type="gramEnd"/>
      <w:r>
        <w:t xml:space="preserve"> S1. </w:t>
      </w:r>
      <w:r w:rsidR="007B0E89">
        <w:t>Trellised</w:t>
      </w:r>
      <w:r w:rsidR="007B0E89" w:rsidRPr="00E0021E">
        <w:rPr>
          <w:lang w:val="en-US"/>
        </w:rPr>
        <w:t xml:space="preserve"> </w:t>
      </w:r>
      <w:r w:rsidR="007B0E89">
        <w:rPr>
          <w:lang w:val="en-US"/>
        </w:rPr>
        <w:t>experiment showing vi</w:t>
      </w:r>
      <w:r w:rsidR="007B0E89" w:rsidRPr="00E0021E">
        <w:rPr>
          <w:lang w:val="en-US"/>
        </w:rPr>
        <w:t>gorous sandponics growth (</w:t>
      </w:r>
      <w:r w:rsidR="007B0E89" w:rsidRPr="00E0021E">
        <w:rPr>
          <w:bCs/>
          <w:lang w:val="en-US"/>
        </w:rPr>
        <w:t>L</w:t>
      </w:r>
      <w:r w:rsidR="007B0E89" w:rsidRPr="00E0021E">
        <w:rPr>
          <w:lang w:val="en-US"/>
        </w:rPr>
        <w:t>) compared with conventional (</w:t>
      </w:r>
      <w:r w:rsidR="007B0E89" w:rsidRPr="00E0021E">
        <w:rPr>
          <w:bCs/>
          <w:lang w:val="en-US"/>
        </w:rPr>
        <w:t>R</w:t>
      </w:r>
      <w:r w:rsidR="007B0E89" w:rsidRPr="00E0021E">
        <w:rPr>
          <w:lang w:val="en-US"/>
        </w:rPr>
        <w:t>)</w:t>
      </w:r>
      <w:r w:rsidR="006F2E1F">
        <w:rPr>
          <w:lang w:val="en-US"/>
        </w:rPr>
        <w:t>.</w:t>
      </w:r>
    </w:p>
    <w:sectPr w:rsidR="007B0E89" w:rsidRPr="00E0021E" w:rsidSect="006207F7">
      <w:pgSz w:w="11901" w:h="16840" w:code="9"/>
      <w:pgMar w:top="1411" w:right="1699" w:bottom="1411" w:left="1699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LUwMbawMDY0MDYzNzVW0lEKTi0uzszPAykwrAUAe/H0qywAAAA="/>
  </w:docVars>
  <w:rsids>
    <w:rsidRoot w:val="00A82357"/>
    <w:rsid w:val="000147DC"/>
    <w:rsid w:val="00027AF1"/>
    <w:rsid w:val="00035046"/>
    <w:rsid w:val="000662D9"/>
    <w:rsid w:val="001157C0"/>
    <w:rsid w:val="001A461F"/>
    <w:rsid w:val="00274DB9"/>
    <w:rsid w:val="0033304D"/>
    <w:rsid w:val="003774D4"/>
    <w:rsid w:val="004909B3"/>
    <w:rsid w:val="004943E3"/>
    <w:rsid w:val="00526013"/>
    <w:rsid w:val="005F4D0C"/>
    <w:rsid w:val="00604183"/>
    <w:rsid w:val="006207F7"/>
    <w:rsid w:val="00667520"/>
    <w:rsid w:val="006F2E1F"/>
    <w:rsid w:val="007B0E89"/>
    <w:rsid w:val="0087176B"/>
    <w:rsid w:val="00962EDB"/>
    <w:rsid w:val="00A82357"/>
    <w:rsid w:val="00AE7C5E"/>
    <w:rsid w:val="00B554F5"/>
    <w:rsid w:val="00C956CD"/>
    <w:rsid w:val="00C96B48"/>
    <w:rsid w:val="00E95B4C"/>
    <w:rsid w:val="00EF4121"/>
    <w:rsid w:val="00F00E4B"/>
    <w:rsid w:val="00F24725"/>
    <w:rsid w:val="00F960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357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4">
    <w:name w:val="Plain Table 4"/>
    <w:basedOn w:val="TableNormal"/>
    <w:uiPriority w:val="44"/>
    <w:rsid w:val="00A82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82357"/>
  </w:style>
  <w:style w:type="table" w:styleId="TableGrid">
    <w:name w:val="Table Grid"/>
    <w:basedOn w:val="TableNormal"/>
    <w:uiPriority w:val="39"/>
    <w:rsid w:val="000662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5F4D0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autoRedefine/>
    <w:uiPriority w:val="99"/>
    <w:rsid w:val="005F4D0C"/>
    <w:pPr>
      <w:spacing w:line="240" w:lineRule="auto"/>
      <w:ind w:left="284" w:hanging="284"/>
      <w:jc w:val="center"/>
    </w:pPr>
    <w:rPr>
      <w:b/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F4D0C"/>
    <w:rPr>
      <w:rFonts w:ascii="Times New Roman" w:eastAsia="Times New Roman" w:hAnsi="Times New Roman" w:cs="Times New Roman"/>
      <w:b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rsid w:val="005F4D0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04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46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05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E5DFB-A9AA-4D51-A67C-89D622C83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n, Srinivasulu (CIP-SSA)</dc:creator>
  <cp:keywords/>
  <dc:description/>
  <cp:lastModifiedBy>Sermaraja Periyasamy</cp:lastModifiedBy>
  <cp:revision>12</cp:revision>
  <dcterms:created xsi:type="dcterms:W3CDTF">2019-10-11T10:46:00Z</dcterms:created>
  <dcterms:modified xsi:type="dcterms:W3CDTF">2020-01-28T16:13:00Z</dcterms:modified>
</cp:coreProperties>
</file>